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D4DD" w14:textId="77777777" w:rsidR="00446730" w:rsidRDefault="00446730" w:rsidP="00446730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>Azure 70-53</w:t>
      </w:r>
      <w:r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133BD3AA" w14:textId="77282051" w:rsidR="00446730" w:rsidRPr="00446730" w:rsidRDefault="00446730" w:rsidP="00446730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 xml:space="preserve">Day </w:t>
      </w:r>
      <w:r>
        <w:rPr>
          <w:b/>
          <w:sz w:val="48"/>
          <w:szCs w:val="48"/>
        </w:rPr>
        <w:t>1:</w:t>
      </w:r>
      <w:r w:rsidRPr="001C7142">
        <w:rPr>
          <w:sz w:val="48"/>
          <w:szCs w:val="48"/>
        </w:rPr>
        <w:t xml:space="preserve">   </w:t>
      </w:r>
      <w:r w:rsidR="00BF3BC5">
        <w:rPr>
          <w:color w:val="0070C0"/>
          <w:sz w:val="48"/>
          <w:szCs w:val="48"/>
        </w:rPr>
        <w:t>Tuesday, February 6, 2018</w:t>
      </w:r>
    </w:p>
    <w:p w14:paraId="3353BD65" w14:textId="4F8D214E" w:rsidR="001C7142" w:rsidRPr="001C7142" w:rsidRDefault="00753FCC" w:rsidP="00446730">
      <w:pPr>
        <w:spacing w:after="0"/>
        <w:jc w:val="center"/>
        <w:rPr>
          <w:sz w:val="48"/>
          <w:szCs w:val="48"/>
        </w:rPr>
      </w:pPr>
      <w:r>
        <w:rPr>
          <w:color w:val="0070C0"/>
          <w:sz w:val="48"/>
          <w:szCs w:val="48"/>
        </w:rPr>
        <w:t>5</w:t>
      </w:r>
      <w:r w:rsidRPr="00753FCC">
        <w:rPr>
          <w:color w:val="0070C0"/>
          <w:sz w:val="48"/>
          <w:szCs w:val="48"/>
          <w:vertAlign w:val="superscript"/>
        </w:rPr>
        <w:t>th</w:t>
      </w:r>
      <w:r>
        <w:rPr>
          <w:color w:val="0070C0"/>
          <w:sz w:val="48"/>
          <w:szCs w:val="48"/>
        </w:rPr>
        <w:t xml:space="preserve"> </w:t>
      </w:r>
      <w:r w:rsidR="00446730" w:rsidRPr="00446730">
        <w:rPr>
          <w:color w:val="0070C0"/>
          <w:sz w:val="48"/>
          <w:szCs w:val="48"/>
        </w:rPr>
        <w:t xml:space="preserve">Floor Room: </w:t>
      </w:r>
      <w:r>
        <w:rPr>
          <w:color w:val="0070C0"/>
          <w:sz w:val="48"/>
          <w:szCs w:val="48"/>
        </w:rPr>
        <w:t>5412 Winter Garden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3EB9987B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</w:t>
      </w:r>
      <w:proofErr w:type="spellStart"/>
      <w:r w:rsidR="00753FCC" w:rsidRPr="00753FCC">
        <w:rPr>
          <w:b/>
          <w:color w:val="0070C0"/>
          <w:sz w:val="44"/>
          <w:szCs w:val="32"/>
        </w:rPr>
        <w:t>msftguest</w:t>
      </w:r>
      <w:proofErr w:type="spellEnd"/>
      <w:r w:rsidR="00753FCC">
        <w:rPr>
          <w:sz w:val="32"/>
          <w:szCs w:val="32"/>
        </w:rPr>
        <w:t xml:space="preserve"> </w:t>
      </w:r>
      <w:r>
        <w:rPr>
          <w:sz w:val="32"/>
          <w:szCs w:val="32"/>
        </w:rPr>
        <w:t>Password:</w:t>
      </w:r>
      <w:r w:rsidRPr="00A96C11">
        <w:t xml:space="preserve"> </w:t>
      </w:r>
      <w:r w:rsidR="00443976" w:rsidRPr="00753FCC">
        <w:rPr>
          <w:b/>
          <w:color w:val="0070C0"/>
          <w:sz w:val="48"/>
        </w:rPr>
        <w:t>msevent</w:t>
      </w:r>
      <w:r w:rsidR="00753FCC" w:rsidRPr="00753FCC">
        <w:rPr>
          <w:b/>
          <w:color w:val="0070C0"/>
          <w:sz w:val="48"/>
        </w:rPr>
        <w:t>11lz</w:t>
      </w:r>
    </w:p>
    <w:p w14:paraId="5D91F9E9" w14:textId="721FA0A2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</w:t>
      </w:r>
      <w:r w:rsidR="003E6233">
        <w:rPr>
          <w:sz w:val="32"/>
          <w:szCs w:val="32"/>
        </w:rPr>
        <w:t xml:space="preserve"> &amp; Labs</w:t>
      </w:r>
      <w:r w:rsidR="008B50B5">
        <w:rPr>
          <w:sz w:val="32"/>
          <w:szCs w:val="32"/>
        </w:rPr>
        <w:t>: https://github.com/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       </w:t>
      </w:r>
    </w:p>
    <w:p w14:paraId="62CD4196" w14:textId="3966779C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AE4C3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AE4C3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1E21C2A4" w:rsidR="00DD2E90" w:rsidRPr="00AE4C3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n </w:t>
            </w:r>
          </w:p>
        </w:tc>
        <w:tc>
          <w:tcPr>
            <w:tcW w:w="6685" w:type="dxa"/>
            <w:hideMark/>
          </w:tcPr>
          <w:p w14:paraId="32BAE570" w14:textId="1BC30848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</w:t>
            </w:r>
            <w:r w:rsidR="004467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per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AE4C3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 - 15 minutes</w:t>
            </w:r>
          </w:p>
        </w:tc>
      </w:tr>
      <w:tr w:rsidR="00DD2E90" w:rsidRPr="006046C4" w14:paraId="391ED546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80AB72C" w:rsidR="00DD2E90" w:rsidRPr="00AE4C34" w:rsidRDefault="00AE4C34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685" w:type="dxa"/>
          </w:tcPr>
          <w:p w14:paraId="65D50B49" w14:textId="00F4C876" w:rsidR="00DD2E90" w:rsidRPr="006046C4" w:rsidRDefault="003F28B5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B556AD" w:rsidRPr="00B556A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nd Implement Azure App Service Apps 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F50BD3D" w:rsidR="00DD2E90" w:rsidRPr="00AE4C34" w:rsidRDefault="00AE4C34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5450DAA3" w14:textId="2786FF16" w:rsidR="00DD2E90" w:rsidRPr="006046C4" w:rsidRDefault="00AF307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307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reate and Manage Compute Resources</w:t>
            </w:r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AE4C3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Lunch &amp; Networking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1875E738" w:rsidR="00DD2E90" w:rsidRPr="00AE4C34" w:rsidRDefault="00AE4C34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685" w:type="dxa"/>
            <w:hideMark/>
          </w:tcPr>
          <w:p w14:paraId="59F02FB3" w14:textId="43F58CB8" w:rsidR="00DD2E90" w:rsidRPr="006046C4" w:rsidRDefault="00AF112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mplement a Storage Strategy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6BD46C28" w:rsidR="00DD2E90" w:rsidRPr="00AE4C3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AE4C34"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685" w:type="dxa"/>
          </w:tcPr>
          <w:p w14:paraId="14C70B40" w14:textId="629BF709" w:rsidR="00DD2E90" w:rsidRDefault="00AF112D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mplement Virtual Networks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685E9A07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1B6BCDCB" w14:textId="0F91A9A5" w:rsidR="00A96C11" w:rsidRPr="00D909ED" w:rsidRDefault="001C714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</w:t>
      </w:r>
      <w:r w:rsidR="00753FCC" w:rsidRPr="00753FCC">
        <w:rPr>
          <w:b/>
          <w:color w:val="0070C0"/>
          <w:sz w:val="28"/>
        </w:rPr>
        <w:t>tinyurl.com/ny0206</w:t>
      </w:r>
    </w:p>
    <w:p w14:paraId="5D85FAB7" w14:textId="77777777" w:rsidR="002B7489" w:rsidRDefault="002B7489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039FA061" w14:textId="6B41D263" w:rsidR="004F3BD2" w:rsidRPr="002B7489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u w:val="single"/>
        </w:rPr>
      </w:pPr>
      <w:r w:rsidRPr="002B7489">
        <w:rPr>
          <w:noProof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7489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 w:rsidR="002B7489">
        <w:rPr>
          <w:rFonts w:asciiTheme="minorHAnsi" w:hAnsiTheme="minorHAnsi" w:cs="Arial"/>
          <w:color w:val="000000"/>
          <w:u w:val="single"/>
        </w:rPr>
        <w:t>E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 w:rsidR="002B7489">
        <w:rPr>
          <w:rFonts w:asciiTheme="minorHAnsi" w:hAnsiTheme="minorHAnsi" w:cs="Arial"/>
          <w:color w:val="000000"/>
          <w:u w:val="single"/>
        </w:rPr>
        <w:t>&amp;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t>M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ore </w:t>
      </w:r>
      <w:r w:rsidR="002B7489">
        <w:rPr>
          <w:rFonts w:asciiTheme="minorHAnsi" w:hAnsiTheme="minorHAnsi" w:cs="Arial"/>
          <w:color w:val="000000"/>
          <w:u w:val="single"/>
        </w:rPr>
        <w:t>L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 w:rsidR="002B7489">
        <w:rPr>
          <w:rFonts w:asciiTheme="minorHAnsi" w:hAnsiTheme="minorHAnsi" w:cs="Arial"/>
          <w:color w:val="000000"/>
          <w:u w:val="single"/>
        </w:rPr>
        <w:t>O</w:t>
      </w:r>
      <w:r w:rsidR="002B7489" w:rsidRPr="002B7489">
        <w:rPr>
          <w:rFonts w:asciiTheme="minorHAnsi" w:hAnsiTheme="minorHAnsi" w:cs="Arial"/>
          <w:color w:val="000000"/>
          <w:u w:val="single"/>
        </w:rPr>
        <w:t>pportunities</w:t>
      </w:r>
      <w:r w:rsidR="002B7489">
        <w:rPr>
          <w:rFonts w:asciiTheme="minorHAnsi" w:hAnsiTheme="minorHAnsi" w:cs="Arial"/>
          <w:color w:val="000000"/>
          <w:u w:val="single"/>
        </w:rPr>
        <w:t>: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br/>
      </w:r>
      <w:hyperlink r:id="rId10" w:history="1">
        <w:r w:rsidR="002B7489"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  <w:r w:rsidR="002B7489">
        <w:rPr>
          <w:rFonts w:asciiTheme="minorHAnsi" w:hAnsiTheme="minorHAnsi" w:cs="Arial"/>
          <w:color w:val="000000"/>
        </w:rPr>
        <w:t xml:space="preserve"> </w:t>
      </w:r>
    </w:p>
    <w:p w14:paraId="1046414B" w14:textId="1278EA8B" w:rsidR="002B7489" w:rsidRDefault="002B7489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5A0E0E1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46730"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2AD0F337" w:rsidR="004F3BD2" w:rsidRPr="00446730" w:rsidRDefault="004F3BD2" w:rsidP="004F3BD2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="00446730">
        <w:rPr>
          <w:b/>
          <w:sz w:val="48"/>
          <w:szCs w:val="48"/>
        </w:rPr>
        <w:t>:</w:t>
      </w:r>
      <w:r w:rsidRPr="001C7142">
        <w:rPr>
          <w:sz w:val="48"/>
          <w:szCs w:val="48"/>
        </w:rPr>
        <w:t xml:space="preserve">   </w:t>
      </w:r>
      <w:r w:rsidR="00BF3BC5">
        <w:rPr>
          <w:color w:val="0070C0"/>
          <w:sz w:val="48"/>
          <w:szCs w:val="48"/>
        </w:rPr>
        <w:t>Wednesday, February 7, 2018</w:t>
      </w:r>
    </w:p>
    <w:p w14:paraId="4D6F62D8" w14:textId="5E4693C7" w:rsidR="004F3BD2" w:rsidRDefault="00753FCC" w:rsidP="004F3BD2">
      <w:pPr>
        <w:spacing w:after="0"/>
        <w:jc w:val="center"/>
        <w:rPr>
          <w:sz w:val="32"/>
          <w:szCs w:val="32"/>
        </w:rPr>
      </w:pPr>
      <w:r>
        <w:rPr>
          <w:color w:val="0070C0"/>
          <w:sz w:val="48"/>
          <w:szCs w:val="48"/>
        </w:rPr>
        <w:t>5</w:t>
      </w:r>
      <w:r w:rsidRPr="00753FCC">
        <w:rPr>
          <w:color w:val="0070C0"/>
          <w:sz w:val="48"/>
          <w:szCs w:val="48"/>
          <w:vertAlign w:val="superscript"/>
        </w:rPr>
        <w:t>th</w:t>
      </w:r>
      <w:r>
        <w:rPr>
          <w:color w:val="0070C0"/>
          <w:sz w:val="48"/>
          <w:szCs w:val="48"/>
        </w:rPr>
        <w:t xml:space="preserve"> </w:t>
      </w:r>
      <w:r w:rsidRPr="00446730">
        <w:rPr>
          <w:color w:val="0070C0"/>
          <w:sz w:val="48"/>
          <w:szCs w:val="48"/>
        </w:rPr>
        <w:t xml:space="preserve">Floor Room: </w:t>
      </w:r>
      <w:r>
        <w:rPr>
          <w:color w:val="0070C0"/>
          <w:sz w:val="48"/>
          <w:szCs w:val="48"/>
        </w:rPr>
        <w:t>5412 Winter Garden</w:t>
      </w:r>
    </w:p>
    <w:p w14:paraId="240985D7" w14:textId="77777777" w:rsidR="00753FCC" w:rsidRDefault="00753FCC" w:rsidP="00753FCC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</w:t>
      </w:r>
      <w:proofErr w:type="spellStart"/>
      <w:r w:rsidRPr="00753FCC">
        <w:rPr>
          <w:b/>
          <w:color w:val="0070C0"/>
          <w:sz w:val="44"/>
          <w:szCs w:val="32"/>
        </w:rPr>
        <w:t>msftguest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Pr="00753FCC">
        <w:rPr>
          <w:b/>
          <w:color w:val="0070C0"/>
          <w:sz w:val="48"/>
        </w:rPr>
        <w:t>msevent11lz</w:t>
      </w:r>
    </w:p>
    <w:p w14:paraId="597851C8" w14:textId="549D24F8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</w:t>
      </w:r>
      <w:r w:rsidR="00BE4133">
        <w:rPr>
          <w:sz w:val="32"/>
          <w:szCs w:val="32"/>
        </w:rPr>
        <w:t xml:space="preserve"> &amp; Labs</w:t>
      </w:r>
      <w:r w:rsidRPr="005A2ECA">
        <w:rPr>
          <w:sz w:val="32"/>
          <w:szCs w:val="32"/>
        </w:rPr>
        <w:t>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</w:t>
      </w:r>
    </w:p>
    <w:p w14:paraId="77E63C58" w14:textId="5AF46108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8E22A8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75C2DA1D" w:rsidR="004F3BD2" w:rsidRPr="00C70DEA" w:rsidRDefault="008E22A8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Tara Webb/Dan Stolts (Microsoft)</w:t>
            </w:r>
          </w:p>
        </w:tc>
        <w:tc>
          <w:tcPr>
            <w:tcW w:w="6420" w:type="dxa"/>
          </w:tcPr>
          <w:p w14:paraId="0726DEB0" w14:textId="64AFD8CD" w:rsidR="004F3BD2" w:rsidRPr="00186DAE" w:rsidRDefault="008E22A8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 How will you use what you learned?</w:t>
            </w:r>
          </w:p>
        </w:tc>
      </w:tr>
      <w:tr w:rsidR="00123D5B" w:rsidRPr="00186DAE" w14:paraId="38BA91C1" w14:textId="77777777" w:rsidTr="00123D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62792DDF" w:rsidR="00123D5B" w:rsidRPr="00186DAE" w:rsidRDefault="00123D5B" w:rsidP="00123D5B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547FB87E" w:rsidR="00123D5B" w:rsidRPr="00C70DEA" w:rsidRDefault="008E22A8" w:rsidP="00123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</w:t>
            </w:r>
            <w:bookmarkStart w:id="0" w:name="_GoBack"/>
            <w:bookmarkEnd w:id="0"/>
          </w:p>
        </w:tc>
        <w:tc>
          <w:tcPr>
            <w:tcW w:w="6420" w:type="dxa"/>
          </w:tcPr>
          <w:p w14:paraId="29478B5F" w14:textId="491D2A4E" w:rsidR="00123D5B" w:rsidRPr="00186DAE" w:rsidRDefault="008E22A8" w:rsidP="00123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8E22A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Deploy ARM Templates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3A153BBE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123D5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222713F0" w:rsidR="004F3BD2" w:rsidRPr="002B1AC2" w:rsidRDefault="00AE4C34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420" w:type="dxa"/>
            <w:hideMark/>
          </w:tcPr>
          <w:p w14:paraId="0B42B6A0" w14:textId="3AD1CF61" w:rsidR="004F3BD2" w:rsidRPr="00186DAE" w:rsidRDefault="00123D5B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Identities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1D5B1DE6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6C80E19D" w:rsidR="00B5321C" w:rsidRPr="00FE5EB9" w:rsidRDefault="00AE4C34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420" w:type="dxa"/>
          </w:tcPr>
          <w:p w14:paraId="06235780" w14:textId="467C2557" w:rsidR="00B5321C" w:rsidRPr="00FE5EB9" w:rsidRDefault="005A098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</w:t>
            </w:r>
            <w:r w:rsidR="00FE5EB9"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087CCA" w:rsidRPr="00186DAE" w14:paraId="6D77BC29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22B876C" w14:textId="63AB1EFA" w:rsidR="00087CCA" w:rsidRDefault="00087CCA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0 PM</w:t>
            </w:r>
          </w:p>
        </w:tc>
        <w:tc>
          <w:tcPr>
            <w:tcW w:w="2790" w:type="dxa"/>
            <w:noWrap/>
          </w:tcPr>
          <w:p w14:paraId="2AF6EB64" w14:textId="2D0D9FA2" w:rsidR="00087CCA" w:rsidRDefault="00AE4C3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420" w:type="dxa"/>
          </w:tcPr>
          <w:p w14:paraId="5DB114CC" w14:textId="7DC3C898" w:rsidR="00087CCA" w:rsidRPr="00186DAE" w:rsidRDefault="00123D5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, and Recovery Services</w:t>
            </w:r>
          </w:p>
        </w:tc>
      </w:tr>
      <w:tr w:rsidR="00087CCA" w:rsidRPr="00186DAE" w14:paraId="60AB4044" w14:textId="77777777" w:rsidTr="00087C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5EA661B5" w:rsidR="00087CCA" w:rsidRPr="00186DAE" w:rsidRDefault="00753FC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087CCA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vAlign w:val="center"/>
          </w:tcPr>
          <w:p w14:paraId="19A4C1CB" w14:textId="217FF3B5" w:rsidR="00087CCA" w:rsidRPr="00087CCA" w:rsidRDefault="00753FCC" w:rsidP="00087C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valuations &amp; Feedback</w:t>
            </w:r>
          </w:p>
        </w:tc>
      </w:tr>
      <w:tr w:rsidR="00123D5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712E053A" w:rsidR="00123D5B" w:rsidRPr="000314CD" w:rsidRDefault="00123D5B" w:rsidP="00123D5B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</w:t>
            </w:r>
            <w:r w:rsidR="00753FC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1BDB6286" w:rsidR="00123D5B" w:rsidRDefault="00753FCC" w:rsidP="00123D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123D5B" w:rsidRPr="00186DAE" w14:paraId="346457B4" w14:textId="77777777" w:rsidTr="004B1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C5D1536" w14:textId="73B3E5AF" w:rsidR="00123D5B" w:rsidRDefault="00753FCC" w:rsidP="00123D5B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123D5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123D5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3A038725" w14:textId="056CEA81" w:rsidR="00123D5B" w:rsidRPr="006046C4" w:rsidRDefault="00123D5B" w:rsidP="00123D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3856FCE3" w14:textId="15A086BB" w:rsidR="00A96C11" w:rsidRPr="00D909ED" w:rsidRDefault="004F3BD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</w:t>
      </w:r>
      <w:r w:rsidR="00753FCC" w:rsidRPr="00753FCC">
        <w:rPr>
          <w:b/>
          <w:color w:val="0070C0"/>
          <w:sz w:val="28"/>
        </w:rPr>
        <w:t>tinyurl.com/ny0206</w:t>
      </w: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1779846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>
        <w:rPr>
          <w:rFonts w:asciiTheme="minorHAnsi" w:hAnsiTheme="minorHAnsi" w:cs="Arial"/>
          <w:color w:val="000000"/>
          <w:u w:val="single"/>
        </w:rPr>
        <w:t>E</w:t>
      </w:r>
      <w:r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>
        <w:rPr>
          <w:rFonts w:asciiTheme="minorHAnsi" w:hAnsiTheme="minorHAnsi" w:cs="Arial"/>
          <w:color w:val="000000"/>
          <w:u w:val="single"/>
        </w:rPr>
        <w:t>&amp;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t>M</w:t>
      </w:r>
      <w:r w:rsidRPr="002B7489">
        <w:rPr>
          <w:rFonts w:asciiTheme="minorHAnsi" w:hAnsiTheme="minorHAnsi" w:cs="Arial"/>
          <w:color w:val="000000"/>
          <w:u w:val="single"/>
        </w:rPr>
        <w:t xml:space="preserve">ore </w:t>
      </w:r>
      <w:r>
        <w:rPr>
          <w:rFonts w:asciiTheme="minorHAnsi" w:hAnsiTheme="minorHAnsi" w:cs="Arial"/>
          <w:color w:val="000000"/>
          <w:u w:val="single"/>
        </w:rPr>
        <w:t>L</w:t>
      </w:r>
      <w:r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>
        <w:rPr>
          <w:rFonts w:asciiTheme="minorHAnsi" w:hAnsiTheme="minorHAnsi" w:cs="Arial"/>
          <w:color w:val="000000"/>
          <w:u w:val="single"/>
        </w:rPr>
        <w:t>O</w:t>
      </w:r>
      <w:r w:rsidRPr="002B7489">
        <w:rPr>
          <w:rFonts w:asciiTheme="minorHAnsi" w:hAnsiTheme="minorHAnsi" w:cs="Arial"/>
          <w:color w:val="000000"/>
          <w:u w:val="single"/>
        </w:rPr>
        <w:t>pportunities</w:t>
      </w:r>
      <w:r>
        <w:rPr>
          <w:rFonts w:asciiTheme="minorHAnsi" w:hAnsiTheme="minorHAnsi" w:cs="Arial"/>
          <w:color w:val="000000"/>
          <w:u w:val="single"/>
        </w:rPr>
        <w:t>: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br/>
      </w:r>
      <w:hyperlink r:id="rId11" w:history="1">
        <w:r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</w:p>
    <w:sectPr w:rsidR="002B7489" w:rsidRPr="00A96C11" w:rsidSect="005A2E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7E23C" w14:textId="77777777" w:rsidR="003F28B5" w:rsidRDefault="003F28B5" w:rsidP="0042230D">
      <w:pPr>
        <w:spacing w:after="0" w:line="240" w:lineRule="auto"/>
      </w:pPr>
      <w:r>
        <w:separator/>
      </w:r>
    </w:p>
  </w:endnote>
  <w:endnote w:type="continuationSeparator" w:id="0">
    <w:p w14:paraId="21BB698B" w14:textId="77777777" w:rsidR="003F28B5" w:rsidRDefault="003F28B5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A1BE8" w14:textId="77777777" w:rsidR="003F28B5" w:rsidRDefault="003F28B5" w:rsidP="0042230D">
      <w:pPr>
        <w:spacing w:after="0" w:line="240" w:lineRule="auto"/>
      </w:pPr>
      <w:r>
        <w:separator/>
      </w:r>
    </w:p>
  </w:footnote>
  <w:footnote w:type="continuationSeparator" w:id="0">
    <w:p w14:paraId="1B014902" w14:textId="77777777" w:rsidR="003F28B5" w:rsidRDefault="003F28B5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NKgFABf9X4gtAAAA"/>
  </w:docVars>
  <w:rsids>
    <w:rsidRoot w:val="006046C4"/>
    <w:rsid w:val="000314CD"/>
    <w:rsid w:val="00087CCA"/>
    <w:rsid w:val="000C53DA"/>
    <w:rsid w:val="000D26FE"/>
    <w:rsid w:val="00123D5B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4C04"/>
    <w:rsid w:val="00296110"/>
    <w:rsid w:val="002A132A"/>
    <w:rsid w:val="002B1AC2"/>
    <w:rsid w:val="002B7489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233"/>
    <w:rsid w:val="003E6A08"/>
    <w:rsid w:val="003F28B5"/>
    <w:rsid w:val="003F49C7"/>
    <w:rsid w:val="004102B8"/>
    <w:rsid w:val="00417A3D"/>
    <w:rsid w:val="0042230D"/>
    <w:rsid w:val="00425031"/>
    <w:rsid w:val="004429EB"/>
    <w:rsid w:val="00443976"/>
    <w:rsid w:val="00446730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B7766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21565"/>
    <w:rsid w:val="00731A88"/>
    <w:rsid w:val="00744606"/>
    <w:rsid w:val="00753FCC"/>
    <w:rsid w:val="00757414"/>
    <w:rsid w:val="00761855"/>
    <w:rsid w:val="00785C6D"/>
    <w:rsid w:val="007872C0"/>
    <w:rsid w:val="007B58FA"/>
    <w:rsid w:val="007F53D9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22A8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AE4C34"/>
    <w:rsid w:val="00AF112D"/>
    <w:rsid w:val="00AF3072"/>
    <w:rsid w:val="00B20284"/>
    <w:rsid w:val="00B20F4F"/>
    <w:rsid w:val="00B25FD3"/>
    <w:rsid w:val="00B3062A"/>
    <w:rsid w:val="00B5256E"/>
    <w:rsid w:val="00B5321C"/>
    <w:rsid w:val="00B556AD"/>
    <w:rsid w:val="00B63BA6"/>
    <w:rsid w:val="00B67CC8"/>
    <w:rsid w:val="00B979F2"/>
    <w:rsid w:val="00BC65FD"/>
    <w:rsid w:val="00BC71EF"/>
    <w:rsid w:val="00BE4133"/>
    <w:rsid w:val="00BF3BC5"/>
    <w:rsid w:val="00C20BA0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6137D"/>
    <w:rsid w:val="00E7487A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crosoft.com/en-us/learning/exam-70-533.asp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microsoft.com/en-us/learning/exam-70-533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6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9</cp:revision>
  <cp:lastPrinted>2018-02-06T13:39:00Z</cp:lastPrinted>
  <dcterms:created xsi:type="dcterms:W3CDTF">2018-01-14T19:11:00Z</dcterms:created>
  <dcterms:modified xsi:type="dcterms:W3CDTF">2018-02-07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